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D3BD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D3BD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1D3BD2" w:rsidRPr="001D3BD2" w:rsidRDefault="001D3BD2" w:rsidP="001D3BD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  <w:lang w:val="en-US"/>
        </w:rPr>
      </w:pPr>
      <w:r w:rsidRPr="001D3BD2">
        <w:rPr>
          <w:rFonts w:ascii="Arial" w:eastAsia="Times New Roman" w:hAnsi="Arial" w:cs="Arial"/>
          <w:color w:val="222222"/>
          <w:sz w:val="20"/>
          <w:szCs w:val="20"/>
          <w:lang w:val="en-US"/>
        </w:rPr>
        <w:t>Manuscript number: 2025/JPRI/135364 can be published. </w:t>
      </w:r>
    </w:p>
    <w:p w:rsidR="001D3BD2" w:rsidRPr="001D3BD2" w:rsidRDefault="001D3BD2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344FF" w:rsidRPr="001D3BD2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1D3BD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D3BD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D3BD2" w:rsidRPr="001D3BD2" w:rsidRDefault="001D3BD2" w:rsidP="001D3BD2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1D3BD2">
        <w:rPr>
          <w:rFonts w:ascii="Arial" w:hAnsi="Arial" w:cs="Arial"/>
          <w:b/>
          <w:bCs/>
          <w:sz w:val="20"/>
          <w:szCs w:val="20"/>
        </w:rPr>
        <w:t>Prof. Richard W. SAWADOGO</w:t>
      </w:r>
      <w:r w:rsidRPr="001D3BD2">
        <w:rPr>
          <w:rFonts w:ascii="Arial" w:hAnsi="Arial" w:cs="Arial"/>
          <w:b/>
          <w:bCs/>
          <w:sz w:val="20"/>
          <w:szCs w:val="20"/>
        </w:rPr>
        <w:t xml:space="preserve">, </w:t>
      </w:r>
      <w:r w:rsidRPr="001D3BD2">
        <w:rPr>
          <w:rFonts w:ascii="Arial" w:hAnsi="Arial" w:cs="Arial"/>
          <w:b/>
          <w:bCs/>
          <w:sz w:val="20"/>
          <w:szCs w:val="20"/>
        </w:rPr>
        <w:t>Institute for Health Science Research (IRSS), Burkina Faso</w:t>
      </w:r>
    </w:p>
    <w:p w:rsidR="001D3BD2" w:rsidRPr="001D3BD2" w:rsidRDefault="001D3BD2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1D3BD2" w:rsidRPr="001D3B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tTA0MzU0tDQyMzJQ0lEKTi0uzszPAykwrAUA61SW2SwAAAA="/>
  </w:docVars>
  <w:rsids>
    <w:rsidRoot w:val="00A72896"/>
    <w:rsid w:val="001D3BD2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3176F"/>
  <w15:docId w15:val="{CC74259C-800C-4166-9177-CE74BC4BC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D3BD2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46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43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4</Characters>
  <Application>Microsoft Office Word</Application>
  <DocSecurity>0</DocSecurity>
  <Lines>1</Lines>
  <Paragraphs>1</Paragraphs>
  <ScaleCrop>false</ScaleCrop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8T06:10:00Z</dcterms:modified>
</cp:coreProperties>
</file>